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ื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 กับครูปรเมษฐ ศรีกำเนิด นะครับ วันนี้สืบเนื่องจากชั่วโมงที่แล้วที่เราได้เรียนเรื่อง แยกข้อเท็จจริง ข้อคิดเห็นนะครับ เราก็จะมาพูดแสดงความรู้ความเข้าใจจากเรื่องที่ฟังและดูกันนะครับ 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 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 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 ก็คือพูดแสดงความรู้ ความเข้าใจ จากเรื่องที่ฟังและดูได้ค่ะ 2. พูดแสดงความรู้ความเข้าใจจากเรื่องที่ฟังและดูได้ค่ะ 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มาให้ดู 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 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 ขอแก้ไขนิดหนึ่งนะคะ หนังสือพิมพ์ยกเว้นว่าจะอยู่ในแอปพลิเคชันค่ะ 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 ที่อยู่ปลายทาง มีใครยังอ่านหนังสือพิมพ์อยู่หรือเปล่า ไปโรงเรียนนี่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 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 ที่จะอัปเดตข่าวสารได้อย่างรวดเร็วค่ะ ระหว่างข่าวสารและช่องทางการรับข้อมูลข่าวสารนะครับ เราไปดูกันต่อดีกว่านะครับ ครูมีคำถามให้นักเรียนคนที่มีชื่อ ร. เรือ มากที่สุดลุกขึ้นยืนครับ เตรียมตัวตอบคำถามนะครับ การฟังและดูข่าวมีประโยชน์อย่างไรคนที่มีชื่อ ร. เรือ มากที่สุด ตอบคำ 1 2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 คุณครูนี่จะได้ยินเสียงของนักเรียนแน่นอนค่ะ 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 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 ครูคณิตาตอบคำตอบได้เฉียบคมมากครับ เด็ก ๆ นี่อึ้งทึ่งกันไปเลยทีเดียวนะครับ ให้นักเรียนคนที่นั่งใกล้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 1 2 3 ตอบกับคุณครูปลายทางนะครับ 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 จำที่คุณครูบอกได้ไหมคะ ในคาบที่แล้วเราเรียนเกี่ยวกับเรื่องข้อเท็จจริง หรือข้อคิดเห็น 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 ซึ่งเป็นข่าวที่คุณครูคณิตาได้อ่านและศึกษามา ซึ่งเป็นข่าวที่มีประโยชน์มากครับ 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 องค์กร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 ชั่วโมงค่ะ ส่วนเด็กที่อายุต่ำกว่า 1 ขวบค่ะ 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อุปกรณ์อิเล็ก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อิเล็กทรอนิกส์ท่านนี่ก็ไม่ได้มีเวลาใช่ไหมคะ 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 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 คือ 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 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 ผมขอย้อนที่คุณครูคณิตาบอกนะครับ ไปที่น้องของครูเหมือนเดิม การที่เขาเล่นโทรศัพท์นี่ส่งผลให้สมาธิสั้นอันนี้เป็นเรื่องจริง เพราะจากการสังเกตนี่ไม่สามารถทำอะไรได้นาน ๆ แต่พอจะอยู่กับโทรศัพท์นี่เขาจะอยู่ได้ แต่ถ้าเกิดไม่มีโทรศัพท์ทำให้เขาวอกแวก คิดนู่นคิดนี่ 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 อันนี้ผมเห็นด้ว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 โดยการคัดสรรคัดเลือกจากคุณครูปลายทางออกมาหน้าชั้นเรียนแล้ว เล่าข่าวให้กับเพื่อน ๆ แล้วก็ให้ครูได้ฟังข่าวที่นักเรียนดูมาเมื่อเช้าก่อนที่จะมาโรงเรียนนะครับ ให้ออกไปเล่าให้เพื่อน ๆ ฟัง ให้เวลา 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 จะต้องมีผู้พูดก็จะต้องมีมารยาทในการพูดนะคะ ก็คือพูดไม่ส่งผลเสียต่อผู้อื่นค่ะ หรือว่าเล่าข่าวในส่วนที่เป็นข้อเท็จจริงเท่านั้นนะคะ ได้รับการพิสูจน์ได้นะคะ เราก็จะไม่วอกแวกนะคะ ไม่หันไปคุยกับคนอื่นค่ะ 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 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 เมื่อนักเรียนฟัง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 รับข่าวหรือเหตุการณ์ที่ได้ดูและได้ยินนะครับ คำถามนี้อาจจะงง ๆ คุณครูคณิตาครับ เดี๋ยวคุณครูจะขยายให้นักเรียนได้เข้าใจนะครับ ก็หมายถึงว่านักเรียนดูข่าวนี่ นักเรียนมีวิธีการดูอย่างไรในการดู แล้วก็มีวิธีการดูอย่างไร ให้นักเรียนเลขที่ 2 ลุกขึ้นยืนตอบคำถามกับคุณครูปลายทางครับ จากที่ครูได้เล่ามาให้ฟังอะไรต่าง ๆ นี่ ก็จะเป็นเรื่องเกี่ยวกับการดูข่าว การศึกษาหาความรู้เกี่ยวกับเรื่อง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 ข่าวสารใดข่าวสารหนึ่งนี่ เราก็จะต้องติดตามตั้งแต่ต้นจนจบค่ะ หรือการดูนะคะ 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 มันก็ต้องดูตั้งแต่ต้นจนจบ 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 นักเรียนทุกคนนี่จะต้องข่าวเหล่านั้นอยู่ตลอดเวลา และสิ่งสำคัญอย่างที่บอกค่ะ ในการที่จะรับรู้ข่าวสารอะไรต่าง ๆ หรือการที่รับข่าวสารเหล่านั้นนี่ เราจะต้องมีอะไรคะ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 สามารถที่จะจับประเด็นในข่าวสารเหล่านั้นหรือแก่นสารจากข่าวเหล่านั้นได้เลยนะครับ ต่อไปนะครับ ตนเองสามารถพูด แสดงความคิดเห็นจากเรื่องฟังและดูได้หรือไม่ เพราะเหตุใด 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 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 การที่เราดูหรือฟังนี่ เราจะต้องทำให้ได้นะครับ ต้องพูดแสดงความที่เราดูมาแล้วเรารู้นี่ 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รู้ต่าง ๆ นี่ 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 เราในสมัยนี้นี่ก็ยังเป็นวัยที่พัฒนาค่ะ ฉะนั้น 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 ครูจะให้นักเรียนศึกษา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 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๊ะ เดี๋ยวค่ะ ขอ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</w:t>
      </w:r>
    </w:p>
    <w:p>
      <w:pPr>
        <w:pStyle w:val="BodyText"/>
      </w:pPr>
      <w:r>
        <w:t xml:space="preserve">(คุณครูคณิตา) รบช่วยดูนักเรียนด้วยนะคะ หากนักเรียนคนใดลืมนำสมุดมามารบกวนหากระดาษค่ะ อาจจะเป็นกระดาษ A4 หรือกระดาษ Reuse นะคะ 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 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 นักเรียนหลักการพูดแสดงความรู้ความเข้าใจจากเรื่องที่ฟัง จากการฟังและดูนะครับ ไปดูหลักการกันเลยนะครับ 1. ต้องฟังหรือดูเรื่องนั้น ๆ โดยตลอดตั้งแต่ต้นจนจบ คือหลักการข้อที่ 1 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 ข้อคิดนี่เป็นสิ่งสำคัญ ข้อคิดตามมา ข้อคิดนำไปใช้ในชีวิตประจำวันครับ 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 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 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 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 นักเรียนก็เช่นเดียวกันนะครับ เวลาที่ครูอธิบายก็ควรจะจดหลักการ 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 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อย่างมีสมาธิ ต้องตั้งใจในห้องเรียนนะครับ จะสร้างความเดือดร้อนให้กับเพื่อนคนอื่น ๆ 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หมอพรเทพ) สวัสดีครับ ผมหมอพรเทพนะครับ หมอกล้วยเป็นผู้ทรงคุณวุฒิในของ สสส. นะครับ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งคุณหมอกล้วย ซึ่งเผยแพร่โดย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 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 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ขวัญแขวนด้วยการสุ่มเรียกชื่อไปเยอะแล้ว เพราะฉะนั้น ช่วยกันเป็นการตอบคำถามที่จะนำไปสู่การพูดด้วยนะครับ 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 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 ไม่ได้มีเหตุการณ์เกิดขึ้นนะคะ เดี๋ยวคุณครูแพรตัดให้ค่ะ 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 ครูพูดให้ฟังแล้ว ครูจะไม่พูดคำตอบนะครับ 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ิตนอย่างไร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 มารยาทในการฟังและการดูค่ะนักเรียน นักเรียนคิดว่า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 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ให้เพื่อนร่วมชั้นได้ฟังกันนะครับ ถ้าพร้อมแล้วให้นักเรียนเริ่มปฏิบัติกิจกรรม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รูก็มีกิจกรรม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 กำหนดส่งวันถัดไป ครู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ชี้แจงใบงานให้นักเรียนเข้าใจ หากนักเรียนมีข้อสงสัย ก็ให้คุณครูนี่อธิบายเพิ่มเติมได้ค่ะ 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 วันนี้ให้ไปทำเป็นการบ้านนะครับ วันนี้ก็มีการบ้านกลับไปทำ 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 ดูนักเรียนคนไหนที่มีความตั้งใจให้คะแนนพิเศษได้เลยครับ ใครที่ยกมือตอบหรือตอบตลอดเวลา 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 หลักการเราเรียนกันไปเรียบร้อยแล้วใช่ไหมคะ คือ 1. ให้ดูตั้งแต่ให้ดู ก็คือให้ดูเรื่องนั้นตั้งแต่ต้นจนจบ 2. ก็คือจับประเด็นสำคัญให้ได้แล้วเรียงประโยคนะคะ ที่ให้มันสั้นกระชับนะคะ 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ย 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 ลองตอบคำถามกับคุณครู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 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 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คำดีมากครับ</w:t>
      </w:r>
    </w:p>
    <w:p>
      <w:pPr>
        <w:pStyle w:val="BodyText"/>
      </w:pPr>
      <w:r>
        <w:t xml:space="preserve">(คุณครูคณิตา) 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ู่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 ไม่พูดหยาบ ไม่พูดว่าร้ายต่อผู้อื่น และหากนักเรียนจะเล่าเรื่องต่าง ๆ นี่ 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 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 ซึ่งถ้าเป็นภาษาไทยนี่นะครับ 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 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 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 ภูเก็ตก็มา พัทลุงก็มาเขาเบื่อความคิดเห็นของคุณครูคณิตาแล้วค่ะ ใกล้เคียงเลยเพชรบุรีค่ะ 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 นักเรียนเรียกร้องค่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 แล้วก็จะต้องตั้งใจฟังเช่นกัน อย่างเช่น 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 การพูดแสดงความรู้ความเข้าใจนะครับ นักเรียนก็กลับไปทำใบงาน 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 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 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…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 อีกตัวหนึ่ง สะกดว่าไงนะ ม. มอ อ. ออล่าย ตาม่องล่าย 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 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่าย 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 www.dltv.ac.th ค่ะ ในรายวิชาภาษาไทย ชั้นประถมศึกษาปีที่ 6 สำหรับ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มาริืก</dc:title>
  <dc:creator/>
  <cp:keywords/>
  <dcterms:created xsi:type="dcterms:W3CDTF">2022-02-01T04:27:04Z</dcterms:created>
  <dcterms:modified xsi:type="dcterms:W3CDTF">2022-02-01T04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